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X10357b7edf174380ca58c2fe839726bef45d52c"/>
    <w:p>
      <w:pPr>
        <w:pStyle w:val="Heading1"/>
      </w:pPr>
      <w:r>
        <w:t xml:space="preserve">SCHOLARSHIP APPLICATION LETTER FOR TELECOMMUNICATION ENGINEERING STUDIES IN IVORY COAST ABIDJAN</w:t>
      </w:r>
    </w:p>
    <w:p>
      <w:pPr>
        <w:pStyle w:val="FirstParagraph"/>
      </w:pPr>
      <w:r>
        <w:t xml:space="preserve">Marcel Kouadio Tchatchoua</w:t>
      </w:r>
      <w:r>
        <w:br/>
      </w:r>
      <w:r>
        <w:t xml:space="preserve">Abidjan, Côte d'Ivoire</w:t>
      </w:r>
      <w:r>
        <w:br/>
      </w:r>
      <w:r>
        <w:t xml:space="preserve">marcel.kouadio@email.com | +225 07 00 00 00</w:t>
      </w:r>
    </w:p>
    <w:bookmarkEnd w:id="20"/>
    <w:p>
      <w:pPr>
        <w:pStyle w:val="BodyText"/>
      </w:pPr>
      <w:r>
        <w:t xml:space="preserve">Dear Scholarship Committee Members,</w:t>
      </w:r>
    </w:p>
    <w:p>
      <w:pPr>
        <w:pStyle w:val="BodyText"/>
      </w:pPr>
      <w:r>
        <w:t xml:space="preserve">It is with profound enthusiasm and unwavering determination that I submit this Scholarship Application Letter for the prestigious International Telecommunication Engineering Fellowship at the Université Félix Houphouët-Boigny in Abidjan, Ivory Coast. As an aspiring Telecommunication Engineer deeply committed to transforming Africa's digital landscape, I believe my academic trajectory aligns perfectly with the urgent telecommunications needs of our region. Having grown up witnessing Abidjan's remarkable urban expansion and the resulting demand for robust communication infrastructure, I have dedicated myself to mastering the technical skills required to build tomorrow's networks in this vibrant West African hub.</w:t>
      </w:r>
    </w:p>
    <w:p>
      <w:pPr>
        <w:pStyle w:val="BodyText"/>
      </w:pPr>
      <w:r>
        <w:t xml:space="preserve">My journey began during my undergraduate studies at the Ecole Nationale d'Ingénieurs de Côte d'Ivoire (ENIC), where I graduated with honors in Electrical Engineering, specializing in telecommunications. My final year project – "Optimizing 4G Network Coverage for Urban Slum Areas in Abidjan" – earned me the university's Innovation Award. Through this research, I analyzed signal propagation challenges across Abidjan's dense urban environments and developed a cost-effective antenna deployment model that reduced coverage gaps by 32% in my pilot zone of Anyama. This experience crystallized my understanding that effective Telecommunication Engineering in Ivory Coast requires not just technical proficiency, but deep contextual awareness of local terrain, socioeconomic factors, and cultural nuances – aspects I intend to further develop through your scholarship program.</w:t>
      </w:r>
    </w:p>
    <w:p>
      <w:pPr>
        <w:pStyle w:val="BodyText"/>
      </w:pPr>
      <w:r>
        <w:t xml:space="preserve">The significance of this Scholarship Application Letter extends beyond personal ambition. Ivory Coast Abidjan stands at a pivotal moment in its telecommunications evolution. With the government's "Digital Ivory Coast 2025" initiative accelerating fiber optic deployment and mobile broadband penetration reaching 68%, our nation faces critical challenges: bridging the rural-urban digital divide, ensuring network resilience against climate-related disruptions (such as flooding in Abidjan's low-lying districts), and developing local talent to manage increasingly complex systems. As a future Telecommunication Engineer, I am uniquely positioned to contribute solutions that address these pressing needs. My fieldwork in Abidjan's telecommunications sector has shown me how infrastructure gaps directly impact education access, healthcare delivery, and economic participation – particularly for women and rural communities who remain underserved despite the country's overall growth.</w:t>
      </w:r>
    </w:p>
    <w:p>
      <w:pPr>
        <w:pStyle w:val="BodyText"/>
      </w:pPr>
      <w:r>
        <w:t xml:space="preserve">I have meticulously researched your scholarship program because it uniquely combines theoretical rigor with practical application in West African contexts. The curriculum at Université Félix Houphouët-Boigny specifically includes courses on "Telecommunications Policy for Emerging Economies" and "Resilient Network Design," which directly complement my professional goals. I am particularly eager to collaborate with Professor Adama Soro's research group on their project concerning satellite-terrestrial hybrid networks – a technology that could revolutionize connectivity in remote parts of Ivory Coast, including the hinterlands beyond Abidjan. This scholarship would not only cover my tuition but also fund essential fieldwork expenses for deploying prototype solutions in partnership with Orange Côte d'Ivoire, our nation's leading telecom operator based in Abidjan.</w:t>
      </w:r>
    </w:p>
    <w:p>
      <w:pPr>
        <w:pStyle w:val="BodyText"/>
      </w:pPr>
      <w:r>
        <w:t xml:space="preserve">My commitment to Ivory Coast Abidjan's development is deeply personal. Growing up near Treichville district, I witnessed firsthand how unreliable mobile services disrupted my mother's small market business during peak hours. This motivated me to pursue engineering not as an abstract discipline, but as a tangible tool for social transformation. In my current role at Côte d'Ivoire Telecoms (a subsidiary of MTN Group), I've already implemented a low-cost spectrum monitoring system that reduced interference in Abidjan's commercial districts by 27%, earning recognition from the National Telecommunications Regulatory Authority (ARTCI). However, to scale such impact nationally, I require advanced training in next-generation networks – specifically 5G infrastructure design and AI-driven network optimization – which this scholarship will provide.</w:t>
      </w:r>
    </w:p>
    <w:p>
      <w:pPr>
        <w:pStyle w:val="BodyText"/>
      </w:pPr>
      <w:r>
        <w:t xml:space="preserve">The significance of this Scholarship Application Letter cannot be overstated. As Ivory Coast positions itself as a regional tech hub within the Economic Community of West African States (ECOWAS), we desperately need locally trained engineers who understand both global standards and local realities. My proposed thesis, "Adaptive Network Architecture for Climate-Resilient Telecommunications in Coastal Cities: Lessons from Abidjan," addresses exactly this intersection. I have already secured preliminary support from the Ministry of Posts and Telecommunications to pilot my framework at two critical Abidjan infrastructure sites: the port area (vulnerable to flooding) and the new Ebimpé tech park (under development as a regional innovation center). This project aligns precisely with Ivory Coast's national strategy to become "Africa's Silicon Valley" by 2030.</w:t>
      </w:r>
    </w:p>
    <w:p>
      <w:pPr>
        <w:pStyle w:val="BodyText"/>
      </w:pPr>
      <w:r>
        <w:t xml:space="preserve">Beyond technical skills, this scholarship represents an investment in sustainable local capacity building. I plan to establish a student telecommunication lab at ENIC upon my return, mentoring future engineers from underprivileged backgrounds – many of whom face similar barriers I once encountered. My vision is clear: to create a ripple effect where each trained Telecommunication Engineer serves as both innovator and community catalyst across Ivory Coast Abidjan and neighboring nations. This scholarship isn't merely financial aid; it's the catalyst that will transform my dedication into tangible infrastructure improvements for millions of Ivorians.</w:t>
      </w:r>
    </w:p>
    <w:p>
      <w:pPr>
        <w:pStyle w:val="BodyText"/>
      </w:pPr>
      <w:r>
        <w:t xml:space="preserve">I have attached comprehensive documentation including academic transcripts, letters of recommendation from Professors Soro and Koffi (Director of ENIC's Telecommunications Lab), and a detailed research proposal. I welcome the opportunity to discuss how my background aligns with your program's mission during an interview at your convenience. Thank you for considering this Scholarship Application Letter – I am ready to contribute immediately upon completing my studies to strengthen Ivory Coast Abidjan as a beacon of telecommunications excellence in Africa.</w:t>
      </w:r>
    </w:p>
    <w:p>
      <w:pPr>
        <w:pStyle w:val="BodyText"/>
      </w:pPr>
      <w:r>
        <w:t xml:space="preserve">Sincerely,</w:t>
      </w:r>
    </w:p>
    <w:p>
      <w:pPr>
        <w:pStyle w:val="BodyText"/>
      </w:pPr>
      <w:r>
        <w:br/>
      </w:r>
      <w:r>
        <w:br/>
      </w:r>
      <w:r>
        <w:br/>
      </w:r>
    </w:p>
    <w:p>
      <w:pPr>
        <w:pStyle w:val="BodyText"/>
      </w:pPr>
      <w:r>
        <w:t xml:space="preserve">Marcel Kouadio Tchatchoua</w:t>
      </w:r>
    </w:p>
    <w:p>
      <w:pPr>
        <w:pStyle w:val="BodyText"/>
      </w:pPr>
      <w:r>
        <w:t xml:space="preserve">Future Telecommunication Engineer &amp; Ivory Coast Digital Pione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1T07:19:40Z</dcterms:created>
  <dcterms:modified xsi:type="dcterms:W3CDTF">2026-07-21T07:19:40Z</dcterms:modified>
</cp:coreProperties>
</file>

<file path=docProps/custom.xml><?xml version="1.0" encoding="utf-8"?>
<Properties xmlns="http://schemas.openxmlformats.org/officeDocument/2006/custom-properties" xmlns:vt="http://schemas.openxmlformats.org/officeDocument/2006/docPropsVTypes"/>
</file>